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E517CF" w14:textId="77777777" w:rsidR="00750C52" w:rsidRPr="007C7496" w:rsidRDefault="00750C52" w:rsidP="00750C52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20729"/>
        <w:gridCol w:w="793"/>
      </w:tblGrid>
      <w:tr w:rsidR="007C7496" w:rsidRPr="007C7496" w14:paraId="05A14E28" w14:textId="1F175B2D" w:rsidTr="00D72232"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043E1327" w14:textId="77777777" w:rsidR="00D55BC8" w:rsidRPr="007C7496" w:rsidRDefault="00D55BC8" w:rsidP="00D55BC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29" w:type="dxa"/>
            <w:tcBorders>
              <w:top w:val="nil"/>
              <w:left w:val="nil"/>
              <w:bottom w:val="nil"/>
              <w:right w:val="nil"/>
            </w:tcBorders>
          </w:tcPr>
          <w:p w14:paraId="03FA8A2B" w14:textId="43934800" w:rsidR="00D55BC8" w:rsidRPr="00D72232" w:rsidRDefault="00D55BC8" w:rsidP="00D72232">
            <w:pPr>
              <w:spacing w:before="240"/>
              <w:rPr>
                <w:rFonts w:cstheme="minorHAnsi"/>
              </w:rPr>
            </w:pPr>
            <w:r w:rsidRPr="00D72232">
              <w:rPr>
                <w:rFonts w:cstheme="minorHAnsi"/>
              </w:rPr>
              <w:t>&lt;# &lt;Content Select="./</w:t>
            </w:r>
            <w:bookmarkStart w:id="0" w:name="_Hlk511038596"/>
            <w:r w:rsidRPr="00D72232">
              <w:rPr>
                <w:rFonts w:cstheme="minorHAnsi"/>
              </w:rPr>
              <w:t>Invoice/</w:t>
            </w:r>
            <w:bookmarkEnd w:id="0"/>
            <w:proofErr w:type="spellStart"/>
            <w:r w:rsidRPr="00D72232">
              <w:rPr>
                <w:rFonts w:cstheme="minorHAnsi"/>
              </w:rPr>
              <w:t>OwnersName</w:t>
            </w:r>
            <w:proofErr w:type="spellEnd"/>
            <w:r w:rsidRPr="00D72232">
              <w:rPr>
                <w:rFonts w:cstheme="minorHAnsi"/>
              </w:rPr>
              <w:t>" /&gt; #&gt;</w:t>
            </w:r>
          </w:p>
          <w:p w14:paraId="3D93345E" w14:textId="77777777" w:rsidR="00D55BC8" w:rsidRPr="00D72232" w:rsidRDefault="00D55BC8" w:rsidP="00D72232">
            <w:pPr>
              <w:spacing w:before="240"/>
              <w:rPr>
                <w:rFonts w:cstheme="minorHAnsi"/>
              </w:rPr>
            </w:pPr>
            <w:r w:rsidRPr="00D72232">
              <w:rPr>
                <w:rFonts w:cstheme="minorHAnsi"/>
              </w:rPr>
              <w:t>&lt;# &lt;Content Select="./Invoice/OwnersAddressLine1" /&gt;  #&gt;</w:t>
            </w:r>
          </w:p>
          <w:p w14:paraId="534CBC16" w14:textId="77777777" w:rsidR="00D55BC8" w:rsidRPr="00D72232" w:rsidRDefault="00D55BC8" w:rsidP="00D72232">
            <w:pPr>
              <w:spacing w:before="240"/>
              <w:rPr>
                <w:rFonts w:cstheme="minorHAnsi"/>
              </w:rPr>
            </w:pPr>
            <w:r w:rsidRPr="00D72232">
              <w:rPr>
                <w:rFonts w:cstheme="minorHAnsi"/>
              </w:rPr>
              <w:t>&lt;# &lt;Content Select="./Invoice/OwnersAddressLine2" /&gt;  #&gt;</w:t>
            </w:r>
          </w:p>
          <w:p w14:paraId="41D86BD6" w14:textId="77777777" w:rsidR="00D55BC8" w:rsidRPr="00D72232" w:rsidRDefault="00D55BC8" w:rsidP="00D72232">
            <w:pPr>
              <w:spacing w:before="240"/>
              <w:rPr>
                <w:rFonts w:cstheme="minorHAnsi"/>
              </w:rPr>
            </w:pPr>
            <w:r w:rsidRPr="00D72232">
              <w:rPr>
                <w:rFonts w:cstheme="minorHAnsi"/>
              </w:rPr>
              <w:t>&lt;# &lt;Content Select="./Invoice/</w:t>
            </w:r>
            <w:proofErr w:type="spellStart"/>
            <w:r w:rsidRPr="00D72232">
              <w:rPr>
                <w:rFonts w:cstheme="minorHAnsi"/>
              </w:rPr>
              <w:t>OwnersAddressTown</w:t>
            </w:r>
            <w:proofErr w:type="spellEnd"/>
            <w:r w:rsidRPr="00D72232">
              <w:rPr>
                <w:rFonts w:cstheme="minorHAnsi"/>
              </w:rPr>
              <w:t>" /&gt;  #&gt;</w:t>
            </w:r>
          </w:p>
          <w:p w14:paraId="26ADD466" w14:textId="77777777" w:rsidR="00D55BC8" w:rsidRPr="00D72232" w:rsidRDefault="00D55BC8" w:rsidP="00D72232">
            <w:pPr>
              <w:spacing w:before="240"/>
              <w:rPr>
                <w:rFonts w:cstheme="minorHAnsi"/>
              </w:rPr>
            </w:pPr>
            <w:r w:rsidRPr="00D72232">
              <w:rPr>
                <w:rFonts w:cstheme="minorHAnsi"/>
              </w:rPr>
              <w:t>&lt;# &lt;Content Select="./Invoice/</w:t>
            </w:r>
            <w:proofErr w:type="spellStart"/>
            <w:r w:rsidRPr="00D72232">
              <w:rPr>
                <w:rFonts w:cstheme="minorHAnsi"/>
              </w:rPr>
              <w:t>OwnersAddressPostcode</w:t>
            </w:r>
            <w:proofErr w:type="spellEnd"/>
            <w:r w:rsidRPr="00D72232">
              <w:rPr>
                <w:rFonts w:cstheme="minorHAnsi"/>
              </w:rPr>
              <w:t>" /&gt;  #&gt;</w:t>
            </w:r>
          </w:p>
          <w:p w14:paraId="28DFB74F" w14:textId="77777777" w:rsidR="00AE14CF" w:rsidRPr="00D72232" w:rsidRDefault="00AE14CF" w:rsidP="00D55BC8">
            <w:pPr>
              <w:rPr>
                <w:rFonts w:cstheme="minorHAnsi"/>
              </w:rPr>
            </w:pPr>
          </w:p>
          <w:p w14:paraId="2445E7F0" w14:textId="77777777" w:rsidR="00AE14CF" w:rsidRPr="00D72232" w:rsidRDefault="00AE14CF" w:rsidP="00D55BC8">
            <w:pPr>
              <w:rPr>
                <w:rFonts w:cstheme="minorHAnsi"/>
              </w:rPr>
            </w:pPr>
          </w:p>
          <w:p w14:paraId="75BA16DB" w14:textId="77777777" w:rsidR="00D55BC8" w:rsidRPr="00D72232" w:rsidRDefault="00D55BC8" w:rsidP="00AE14CF">
            <w:pPr>
              <w:rPr>
                <w:rFonts w:cstheme="minorHAnsi"/>
              </w:rPr>
            </w:pPr>
            <w:r w:rsidRPr="00D72232">
              <w:rPr>
                <w:rFonts w:cstheme="minorHAnsi"/>
              </w:rPr>
              <w:t>&lt;# &lt;Content Select="./</w:t>
            </w:r>
            <w:bookmarkStart w:id="1" w:name="_Hlk511045182"/>
            <w:r w:rsidRPr="00D72232">
              <w:rPr>
                <w:rFonts w:cstheme="minorHAnsi"/>
              </w:rPr>
              <w:t>Info/</w:t>
            </w:r>
            <w:bookmarkEnd w:id="1"/>
            <w:r w:rsidRPr="00D72232">
              <w:rPr>
                <w:rFonts w:cstheme="minorHAnsi"/>
              </w:rPr>
              <w:t>Now" /&gt; #&gt;</w:t>
            </w:r>
          </w:p>
          <w:p w14:paraId="2988125D" w14:textId="77777777" w:rsidR="00AE14CF" w:rsidRPr="00D72232" w:rsidRDefault="00AE14CF" w:rsidP="00AE14CF">
            <w:pPr>
              <w:rPr>
                <w:rFonts w:cstheme="minorHAnsi"/>
              </w:rPr>
            </w:pPr>
          </w:p>
          <w:p w14:paraId="7F0BCC89" w14:textId="77777777" w:rsidR="00D55BC8" w:rsidRPr="00D72232" w:rsidRDefault="00D55BC8" w:rsidP="00AE14CF">
            <w:pPr>
              <w:jc w:val="both"/>
              <w:rPr>
                <w:rFonts w:cstheme="minorHAnsi"/>
              </w:rPr>
            </w:pPr>
          </w:p>
          <w:p w14:paraId="31217F86" w14:textId="3AD27FF6" w:rsidR="00D72232" w:rsidRPr="00D72232" w:rsidRDefault="00D72232" w:rsidP="00D55BC8">
            <w:r>
              <w:t>Dear &lt;# &lt;Content Select="./Invoice/</w:t>
            </w:r>
            <w:proofErr w:type="spellStart"/>
            <w:r>
              <w:t>OwnersName</w:t>
            </w:r>
            <w:proofErr w:type="spellEnd"/>
            <w:r>
              <w:t>" /&gt; #&gt;</w:t>
            </w:r>
          </w:p>
          <w:p w14:paraId="29D554BB" w14:textId="77777777" w:rsidR="00C21506" w:rsidRPr="00D72232" w:rsidRDefault="00C21506" w:rsidP="00D55BC8">
            <w:pPr>
              <w:rPr>
                <w:rFonts w:cstheme="minorHAnsi"/>
              </w:rPr>
            </w:pPr>
          </w:p>
          <w:p w14:paraId="1A26DAC2" w14:textId="3F62297C" w:rsidR="00D55BC8" w:rsidRDefault="00D55BC8" w:rsidP="00D55BC8">
            <w:pPr>
              <w:rPr>
                <w:rFonts w:cstheme="minorHAnsi"/>
              </w:rPr>
            </w:pPr>
            <w:r w:rsidRPr="00D72232">
              <w:rPr>
                <w:rFonts w:cstheme="minorHAnsi"/>
              </w:rPr>
              <w:t xml:space="preserve">Re: </w:t>
            </w:r>
            <w:r w:rsidR="000B7A21" w:rsidRPr="00D72232">
              <w:rPr>
                <w:rFonts w:cstheme="minorHAnsi"/>
              </w:rPr>
              <w:t>&lt;# &lt;Content Select="./Info/</w:t>
            </w:r>
            <w:proofErr w:type="spellStart"/>
            <w:r w:rsidR="000B7A21" w:rsidRPr="00D72232">
              <w:rPr>
                <w:rFonts w:cstheme="minorHAnsi"/>
              </w:rPr>
              <w:t>BlockName</w:t>
            </w:r>
            <w:proofErr w:type="spellEnd"/>
            <w:r w:rsidR="000B7A21" w:rsidRPr="00D72232">
              <w:rPr>
                <w:rFonts w:cstheme="minorHAnsi"/>
              </w:rPr>
              <w:t>" /&gt;  #&gt;</w:t>
            </w:r>
          </w:p>
          <w:p w14:paraId="3883C441" w14:textId="77777777" w:rsidR="00D72232" w:rsidRPr="00D72232" w:rsidRDefault="00D72232" w:rsidP="00D55BC8">
            <w:pPr>
              <w:rPr>
                <w:rFonts w:cstheme="minorHAnsi"/>
              </w:rPr>
            </w:pPr>
          </w:p>
          <w:p w14:paraId="6B6EA2F6" w14:textId="77777777" w:rsidR="00AE14CF" w:rsidRPr="00D72232" w:rsidRDefault="00AE14CF" w:rsidP="00D55BC8">
            <w:pPr>
              <w:rPr>
                <w:rFonts w:cstheme="minorHAnsi"/>
              </w:rPr>
            </w:pPr>
          </w:p>
          <w:p w14:paraId="1FB95BF9" w14:textId="77777777" w:rsidR="00D55BC8" w:rsidRDefault="00D55BC8" w:rsidP="00A052EB">
            <w:pPr>
              <w:rPr>
                <w:rFonts w:cstheme="minorHAnsi"/>
              </w:rPr>
            </w:pPr>
            <w:r w:rsidRPr="00D72232">
              <w:rPr>
                <w:rFonts w:cstheme="minorHAnsi"/>
              </w:rPr>
              <w:t>&lt;# &lt;Content Select="./Invoice/</w:t>
            </w:r>
            <w:proofErr w:type="spellStart"/>
            <w:r w:rsidRPr="00D72232">
              <w:rPr>
                <w:rFonts w:cstheme="minorHAnsi"/>
              </w:rPr>
              <w:t>CoverLetterContent</w:t>
            </w:r>
            <w:proofErr w:type="spellEnd"/>
            <w:r w:rsidRPr="00D72232">
              <w:rPr>
                <w:rFonts w:cstheme="minorHAnsi"/>
              </w:rPr>
              <w:t>" /&gt;  #&gt;</w:t>
            </w:r>
          </w:p>
          <w:p w14:paraId="320CBAD2" w14:textId="77777777" w:rsidR="00D72232" w:rsidRPr="00D72232" w:rsidRDefault="00D72232" w:rsidP="00A052EB">
            <w:pPr>
              <w:rPr>
                <w:rFonts w:cstheme="minorHAnsi"/>
              </w:rPr>
            </w:pPr>
            <w:bookmarkStart w:id="2" w:name="_GoBack"/>
            <w:bookmarkEnd w:id="2"/>
          </w:p>
          <w:p w14:paraId="250A2ECF" w14:textId="77777777" w:rsidR="00D72232" w:rsidRPr="00D72232" w:rsidRDefault="00D72232" w:rsidP="00A052EB">
            <w:pPr>
              <w:rPr>
                <w:rFonts w:cstheme="minorHAnsi"/>
              </w:rPr>
            </w:pPr>
          </w:p>
          <w:p w14:paraId="1D834B0C" w14:textId="77777777" w:rsidR="00D72232" w:rsidRDefault="00D72232" w:rsidP="00A052EB">
            <w:pPr>
              <w:rPr>
                <w:rFonts w:cstheme="minorHAnsi"/>
              </w:rPr>
            </w:pPr>
            <w:r w:rsidRPr="00D72232">
              <w:rPr>
                <w:rFonts w:cstheme="minorHAnsi"/>
              </w:rPr>
              <w:t>Kind regards</w:t>
            </w:r>
          </w:p>
          <w:p w14:paraId="02911B3B" w14:textId="6BA7507C" w:rsidR="00D72232" w:rsidRDefault="00D72232" w:rsidP="00A052EB">
            <w:pPr>
              <w:rPr>
                <w:rFonts w:cstheme="minorHAnsi"/>
              </w:rPr>
            </w:pPr>
            <w:r w:rsidRPr="00D72232">
              <w:rPr>
                <w:rFonts w:cstheme="minorHAnsi"/>
              </w:rPr>
              <w:t>&lt;# &lt;Content Select="./Info/</w:t>
            </w:r>
            <w:proofErr w:type="spellStart"/>
            <w:r w:rsidRPr="00D72232">
              <w:rPr>
                <w:rFonts w:cstheme="minorHAnsi"/>
              </w:rPr>
              <w:t>BranchName</w:t>
            </w:r>
            <w:proofErr w:type="spellEnd"/>
            <w:r w:rsidRPr="00D72232">
              <w:rPr>
                <w:rFonts w:cstheme="minorHAnsi"/>
              </w:rPr>
              <w:t>"/&gt; #&gt;</w:t>
            </w:r>
          </w:p>
          <w:p w14:paraId="2D67CF86" w14:textId="77777777" w:rsidR="00D72232" w:rsidRPr="00D72232" w:rsidRDefault="00D72232" w:rsidP="00A052EB">
            <w:pPr>
              <w:rPr>
                <w:rFonts w:cstheme="minorHAnsi"/>
              </w:rPr>
            </w:pPr>
          </w:p>
          <w:p w14:paraId="266F4187" w14:textId="77777777" w:rsidR="00D72232" w:rsidRPr="00D72232" w:rsidRDefault="00D72232" w:rsidP="00A052EB">
            <w:pPr>
              <w:rPr>
                <w:rFonts w:cstheme="minorHAnsi"/>
              </w:rPr>
            </w:pPr>
          </w:p>
          <w:p w14:paraId="6BED31ED" w14:textId="4FA23976" w:rsidR="00D72232" w:rsidRPr="00D72232" w:rsidRDefault="00D72232" w:rsidP="00A052EB">
            <w:pPr>
              <w:rPr>
                <w:rFonts w:cstheme="minorHAnsi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</w:tcPr>
          <w:p w14:paraId="5E117E80" w14:textId="77777777" w:rsidR="00D55BC8" w:rsidRPr="007C7496" w:rsidRDefault="00D55BC8" w:rsidP="00D55BC8">
            <w:pPr>
              <w:rPr>
                <w:rFonts w:ascii="Times New Roman" w:hAnsi="Times New Roman" w:cs="Times New Roman"/>
              </w:rPr>
            </w:pPr>
          </w:p>
        </w:tc>
      </w:tr>
    </w:tbl>
    <w:p w14:paraId="61B7FC00" w14:textId="50E2C368" w:rsidR="000A16E2" w:rsidRPr="00BC40AF" w:rsidRDefault="000A16E2" w:rsidP="00D55BC8">
      <w:pPr>
        <w:rPr>
          <w:rFonts w:ascii="Times New Roman" w:hAnsi="Times New Roman" w:cs="Times New Roman"/>
        </w:rPr>
      </w:pPr>
    </w:p>
    <w:sectPr w:rsidR="000A16E2" w:rsidRPr="00BC40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jIwtbAwMDI0MTVU0lEKTi0uzszPAykwrQUADfBHPiwAAAA="/>
  </w:docVars>
  <w:rsids>
    <w:rsidRoot w:val="007A0C11"/>
    <w:rsid w:val="000A0B31"/>
    <w:rsid w:val="000A16E2"/>
    <w:rsid w:val="000B7A21"/>
    <w:rsid w:val="000D050A"/>
    <w:rsid w:val="001B4C6F"/>
    <w:rsid w:val="001D3E75"/>
    <w:rsid w:val="001D588E"/>
    <w:rsid w:val="002D6D1C"/>
    <w:rsid w:val="003618E1"/>
    <w:rsid w:val="003717C4"/>
    <w:rsid w:val="00391C90"/>
    <w:rsid w:val="0044477B"/>
    <w:rsid w:val="004535BF"/>
    <w:rsid w:val="00573EBE"/>
    <w:rsid w:val="0074616B"/>
    <w:rsid w:val="00750C52"/>
    <w:rsid w:val="007A0C11"/>
    <w:rsid w:val="007C7496"/>
    <w:rsid w:val="00841AEE"/>
    <w:rsid w:val="00852C34"/>
    <w:rsid w:val="008772E9"/>
    <w:rsid w:val="008810F7"/>
    <w:rsid w:val="008E22E2"/>
    <w:rsid w:val="009C5A63"/>
    <w:rsid w:val="00A052EB"/>
    <w:rsid w:val="00A97712"/>
    <w:rsid w:val="00AE14CF"/>
    <w:rsid w:val="00BC40AF"/>
    <w:rsid w:val="00BD7302"/>
    <w:rsid w:val="00C21506"/>
    <w:rsid w:val="00D30778"/>
    <w:rsid w:val="00D55BC8"/>
    <w:rsid w:val="00D72232"/>
    <w:rsid w:val="00DD260F"/>
    <w:rsid w:val="00E52EA0"/>
    <w:rsid w:val="00F35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C870B"/>
  <w15:chartTrackingRefBased/>
  <w15:docId w15:val="{37401352-CC0B-4D88-9100-D6FFC1524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C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0C1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588E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D55B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9A040-46C1-4B9C-BA3F-077713560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Marek</dc:creator>
  <cp:keywords/>
  <dc:description/>
  <cp:lastModifiedBy>Katharine</cp:lastModifiedBy>
  <cp:revision>2</cp:revision>
  <dcterms:created xsi:type="dcterms:W3CDTF">2021-01-14T17:08:00Z</dcterms:created>
  <dcterms:modified xsi:type="dcterms:W3CDTF">2021-01-14T17:08:00Z</dcterms:modified>
</cp:coreProperties>
</file>